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3e2a6302b970c8b352e7fa25923515a73ba56f"/>
    <w:p>
      <w:pPr>
        <w:pStyle w:val="Heading1"/>
      </w:pPr>
      <w:r>
        <w:t xml:space="preserve">Cover Letter for Sales Executive Position in Brazil Brasília</w:t>
      </w:r>
    </w:p>
    <w:p>
      <w:pPr>
        <w:pStyle w:val="FirstParagraph"/>
      </w:pPr>
      <w:r>
        <w:rPr>
          <w:bCs/>
          <w:b/>
        </w:rPr>
        <w:t xml:space="preserve">Dear Hiring Manager,</w:t>
      </w:r>
    </w:p>
    <w:p>
      <w:pPr>
        <w:pStyle w:val="BodyText"/>
      </w:pPr>
      <w:r>
        <w:t xml:space="preserve">As a highly motivated and results-driven Sales Executive with extensive experience in building high-performance sales teams and driving revenue growth, I am excited to apply for the Sales Executive position at your esteemed organization in Brazil, specifically Brasília. With a proven track record of success in dynamic markets and a deep understanding of the unique business landscape in Brazil, I am confident that my expertise aligns perfectly with your company’s goals. This Cover Letter outlines my qualifications, passion for sales excellence, and commitment to contributing to your team’s success in one of Brazil’s most pivotal economic hubs.</w:t>
      </w:r>
    </w:p>
    <w:p>
      <w:pPr>
        <w:pStyle w:val="BodyText"/>
      </w:pPr>
      <w:r>
        <w:t xml:space="preserve">Brazil Brasília is not just a city; it is the political and administrative heart of the country, where government contracts, corporate headquarters, and international business operations converge. The Sales Executive role here requires an individual who can navigate this complex ecosystem with strategic insight, cultural sensitivity, and a relentless focus on client relationships. My background in sales leadership across diverse industries—from technology to services—has equipped me with the skills to thrive in such environments. I have consistently delivered measurable results by identifying market opportunities, developing tailored sales strategies, and fostering long-term partnerships that drive growth.</w:t>
      </w:r>
    </w:p>
    <w:p>
      <w:pPr>
        <w:pStyle w:val="BodyText"/>
      </w:pPr>
      <w:r>
        <w:t xml:space="preserve">Throughout my career as a Sales Executive, I have focused on understanding the specific needs of clients in emerging markets. In Brazil, where the business culture is both professional and relationship-oriented, this approach has been critical to success. My ability to build trust through transparency, adaptability, and a client-first mindset has enabled me to secure major contracts and expand market share in competitive sectors. For instance, while working with a multinational firm in São Paulo, I led a team that increased annual revenue by 35% within 18 months by leveraging local partnerships and deepening our understanding of regional regulatory frameworks. This experience reinforced my belief that success in Brazil requires not only sales acumen but also a nuanced appreciation of the country’s economic and cultural dynamics.</w:t>
      </w:r>
    </w:p>
    <w:p>
      <w:pPr>
        <w:pStyle w:val="BodyText"/>
      </w:pPr>
      <w:r>
        <w:t xml:space="preserve">What draws me to the Sales Executive role in Brasília is the opportunity to contribute to an organization that values innovation, integrity, and growth. I have closely followed your company’s work in [insert specific industry or product if applicable], and I am particularly impressed by your commitment to [mention a relevant value or achievement]. As a Sales Executive with a passion for problem-solving and client satisfaction, I am eager to bring my expertise in sales strategy, market analysis, and team leadership to support your mission in this critical region.</w:t>
      </w:r>
    </w:p>
    <w:p>
      <w:pPr>
        <w:pStyle w:val="BodyText"/>
      </w:pPr>
      <w:r>
        <w:t xml:space="preserve">My strengths as a Sales Executive include:</w:t>
      </w:r>
    </w:p>
    <w:p>
      <w:pPr>
        <w:numPr>
          <w:ilvl w:val="0"/>
          <w:numId w:val="1001"/>
        </w:numPr>
        <w:pStyle w:val="Compact"/>
      </w:pPr>
      <w:r>
        <w:rPr>
          <w:bCs/>
          <w:b/>
        </w:rPr>
        <w:t xml:space="preserve">Strategic Planning:</w:t>
      </w:r>
      <w:r>
        <w:t xml:space="preserve"> </w:t>
      </w:r>
      <w:r>
        <w:t xml:space="preserve">I excel at analyzing market trends and designing sales strategies that align with organizational objectives. In Brazil, where economic conditions can shift rapidly, this ability to anticipate challenges and opportunities is essential.</w:t>
      </w:r>
    </w:p>
    <w:p>
      <w:pPr>
        <w:numPr>
          <w:ilvl w:val="0"/>
          <w:numId w:val="1001"/>
        </w:numPr>
        <w:pStyle w:val="Compact"/>
      </w:pPr>
      <w:r>
        <w:rPr>
          <w:bCs/>
          <w:b/>
        </w:rPr>
        <w:t xml:space="preserve">Client Relationship Management:</w:t>
      </w:r>
      <w:r>
        <w:t xml:space="preserve"> </w:t>
      </w:r>
      <w:r>
        <w:t xml:space="preserve">I prioritize building lasting relationships with clients through personalized service, active listening, and a deep understanding of their needs. In Brasília’s business environment, where trust is foundational, this approach has consistently led to repeat business and referrals.</w:t>
      </w:r>
    </w:p>
    <w:p>
      <w:pPr>
        <w:numPr>
          <w:ilvl w:val="0"/>
          <w:numId w:val="1001"/>
        </w:numPr>
        <w:pStyle w:val="Compact"/>
      </w:pPr>
      <w:r>
        <w:rPr>
          <w:bCs/>
          <w:b/>
        </w:rPr>
        <w:t xml:space="preserve">Team Leadership:</w:t>
      </w:r>
      <w:r>
        <w:t xml:space="preserve"> </w:t>
      </w:r>
      <w:r>
        <w:t xml:space="preserve">As a Sales Executive, I have mentored teams to achieve exceptional results. My leadership style emphasizes collaboration, accountability, and continuous improvement—key factors in sustaining high performance in fast-paced markets like Brazil.</w:t>
      </w:r>
    </w:p>
    <w:p>
      <w:pPr>
        <w:numPr>
          <w:ilvl w:val="0"/>
          <w:numId w:val="1001"/>
        </w:numPr>
        <w:pStyle w:val="Compact"/>
      </w:pPr>
      <w:r>
        <w:rPr>
          <w:bCs/>
          <w:b/>
        </w:rPr>
        <w:t xml:space="preserve">Cultural Adaptability:</w:t>
      </w:r>
      <w:r>
        <w:t xml:space="preserve"> </w:t>
      </w:r>
      <w:r>
        <w:t xml:space="preserve">Having worked with diverse teams and clients across Latin America, I am adept at navigating cultural differences while maintaining a professional and respectful approach. This skill is particularly valuable in Brasília, where local customs and business practices play a significant role in decision-making.</w:t>
      </w:r>
    </w:p>
    <w:p>
      <w:pPr>
        <w:pStyle w:val="FirstParagraph"/>
      </w:pPr>
      <w:r>
        <w:t xml:space="preserve">I understand that the Sales Executive role in Brazil Brasília demands not only technical expertise but also a deep connection to the community. I have spent time studying the region’s economic indicators, including its focus on infrastructure development, public sector contracts, and private-sector innovation. This knowledge has prepared me to contribute immediately by identifying high-potential clients, crafting compelling value propositions, and aligning sales efforts with local priorities.</w:t>
      </w:r>
    </w:p>
    <w:p>
      <w:pPr>
        <w:pStyle w:val="BodyText"/>
      </w:pPr>
      <w:r>
        <w:t xml:space="preserve">One of my key achievements as a Sales Executive was spearheading a project that increased customer retention by 40% in a highly competitive sector. This success was driven by my ability to analyze customer feedback, refine our sales approach, and implement targeted outreach programs. In Brasília, where the business landscape is shaped by both local and international players, I am confident in my ability to replicate this success by leveraging data-driven insights and fostering strong client relationships.</w:t>
      </w:r>
    </w:p>
    <w:p>
      <w:pPr>
        <w:pStyle w:val="BodyText"/>
      </w:pPr>
      <w:r>
        <w:t xml:space="preserve">Moreover, I am deeply committed to professional growth and continuous learning. I regularly attend industry conferences, participate in sales training programs, and stay updated on the latest market trends. This dedication ensures that I remain at the forefront of sales best practices, allowing me to provide innovative solutions to your team’s challenges.</w:t>
      </w:r>
    </w:p>
    <w:p>
      <w:pPr>
        <w:pStyle w:val="BodyText"/>
      </w:pPr>
      <w:r>
        <w:t xml:space="preserve">As a Sales Executive with a proven track record of driving growth and fostering collaboration, I am eager to bring my skills and passion to your organization in Brazil Brasília. I would welcome the opportunity to discuss how my experience and vision align with your company’s goals. Thank you for considering my application. I look forward to the possibility of contributing to your team’s continued success.</w:t>
      </w:r>
    </w:p>
    <w:p>
      <w:pPr>
        <w:pStyle w:val="BodyText"/>
      </w:pPr>
      <w:r>
        <w:t xml:space="preserve">Sincerely,</w:t>
      </w:r>
    </w:p>
    <w:p>
      <w:pPr>
        <w:pStyle w:val="BodyText"/>
      </w:pP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8:13Z</dcterms:created>
  <dcterms:modified xsi:type="dcterms:W3CDTF">2026-07-23T20:18:13Z</dcterms:modified>
</cp:coreProperties>
</file>

<file path=docProps/custom.xml><?xml version="1.0" encoding="utf-8"?>
<Properties xmlns="http://schemas.openxmlformats.org/officeDocument/2006/custom-properties" xmlns:vt="http://schemas.openxmlformats.org/officeDocument/2006/docPropsVTypes"/>
</file>